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1DEECA92" w:rsidR="006116F1" w:rsidRDefault="00AE1335" w:rsidP="001F431E">
      <w:pPr>
        <w:jc w:val="center"/>
        <w:rPr>
          <w:b/>
          <w:bCs/>
        </w:rPr>
      </w:pPr>
      <w:r>
        <w:rPr>
          <w:b/>
          <w:bCs/>
        </w:rPr>
        <w:t xml:space="preserve">TUESDAY </w:t>
      </w:r>
      <w:r w:rsidR="00BC3002">
        <w:rPr>
          <w:b/>
          <w:bCs/>
        </w:rPr>
        <w:t>27</w:t>
      </w:r>
      <w:r w:rsidR="00094C40" w:rsidRPr="00094C40">
        <w:rPr>
          <w:b/>
          <w:bCs/>
          <w:vertAlign w:val="superscript"/>
        </w:rPr>
        <w:t>th</w:t>
      </w:r>
      <w:r w:rsidR="00094C40">
        <w:rPr>
          <w:b/>
          <w:bCs/>
        </w:rPr>
        <w:t xml:space="preserve"> JANUARY 2026</w:t>
      </w:r>
    </w:p>
    <w:p w14:paraId="23F2B3F1" w14:textId="30EDE36B" w:rsidR="006116F1" w:rsidRDefault="006116F1" w:rsidP="006116F1">
      <w:pPr>
        <w:rPr>
          <w:b/>
          <w:bCs/>
        </w:rPr>
      </w:pPr>
    </w:p>
    <w:p w14:paraId="313A428F" w14:textId="231834C1" w:rsidR="006116F1" w:rsidRDefault="006116F1" w:rsidP="006116F1">
      <w:pPr>
        <w:rPr>
          <w:b/>
          <w:bCs/>
        </w:rPr>
      </w:pPr>
    </w:p>
    <w:p w14:paraId="6372641D" w14:textId="698C85C4" w:rsidR="00BC3002" w:rsidRDefault="000828DA" w:rsidP="00BC3002">
      <w:pPr>
        <w:pStyle w:val="Standard"/>
        <w:ind w:left="1134" w:hanging="1134"/>
      </w:pPr>
      <w:r>
        <w:rPr>
          <w:b/>
          <w:bCs/>
        </w:rPr>
        <w:t>Chairman:</w:t>
      </w:r>
      <w:r>
        <w:t xml:space="preserve"> </w:t>
      </w:r>
      <w:r w:rsidR="001061FE">
        <w:t>Mike</w:t>
      </w:r>
      <w:r w:rsidR="009722C5">
        <w:t xml:space="preserve"> </w:t>
      </w:r>
      <w:r>
        <w:t xml:space="preserve">welcomed </w:t>
      </w:r>
      <w:r w:rsidR="00A437E9">
        <w:t>2</w:t>
      </w:r>
      <w:r w:rsidR="00BC3002">
        <w:t>1</w:t>
      </w:r>
      <w:r>
        <w:t xml:space="preserve"> members </w:t>
      </w:r>
      <w:r w:rsidR="00DD2876">
        <w:t xml:space="preserve">to </w:t>
      </w:r>
      <w:r w:rsidR="00202A34">
        <w:t>the</w:t>
      </w:r>
      <w:r w:rsidR="00C41E57">
        <w:t xml:space="preserve"> </w:t>
      </w:r>
      <w:r w:rsidR="00034D6A">
        <w:t>meeting</w:t>
      </w:r>
      <w:r w:rsidR="00DE4111">
        <w:t>.</w:t>
      </w:r>
      <w:r w:rsidR="00034D6A">
        <w:t xml:space="preserve"> </w:t>
      </w:r>
      <w:r w:rsidR="00BC3002">
        <w:t>He informed the members of the very sad news that John Atkinson had passed awa</w:t>
      </w:r>
      <w:r w:rsidR="00BC3002">
        <w:rPr>
          <w:rFonts w:hint="eastAsia"/>
        </w:rPr>
        <w:t>y</w:t>
      </w:r>
      <w:r w:rsidR="00BC3002">
        <w:t xml:space="preserve"> on the 21</w:t>
      </w:r>
      <w:r w:rsidR="00BC3002" w:rsidRPr="00BC3002">
        <w:rPr>
          <w:vertAlign w:val="superscript"/>
        </w:rPr>
        <w:t>st</w:t>
      </w:r>
      <w:r w:rsidR="00BC3002">
        <w:t xml:space="preserve"> January. He said that John had been a member of the club for 18 years and although ill and receiving dialysis 3 times a week he had barely missed a meeting</w:t>
      </w:r>
      <w:r w:rsidR="00333EA6">
        <w:t xml:space="preserve">, which showed how much being part of the club had meant to him. </w:t>
      </w:r>
      <w:r w:rsidR="00BC3002">
        <w:t>Members stood and observed a minute’</w:t>
      </w:r>
      <w:r w:rsidR="00BC3002">
        <w:rPr>
          <w:rFonts w:hint="eastAsia"/>
        </w:rPr>
        <w:t>s</w:t>
      </w:r>
      <w:r w:rsidR="00BC3002">
        <w:t xml:space="preserve"> silence in remembrance of John who will be truly missed.</w:t>
      </w:r>
    </w:p>
    <w:p w14:paraId="7F507050" w14:textId="25371967" w:rsidR="00BC3002" w:rsidRPr="00BC3002" w:rsidRDefault="00BC3002" w:rsidP="00BC3002">
      <w:pPr>
        <w:pStyle w:val="Standard"/>
        <w:ind w:left="1134" w:hanging="1134"/>
        <w:rPr>
          <w:rFonts w:hint="eastAsia"/>
        </w:rPr>
      </w:pPr>
      <w:r>
        <w:rPr>
          <w:b/>
          <w:bCs/>
        </w:rPr>
        <w:tab/>
      </w:r>
      <w:r>
        <w:t>Kelvin informed the meeting that John’s funeral would be on Thursday 12</w:t>
      </w:r>
      <w:r w:rsidRPr="00BC3002">
        <w:rPr>
          <w:vertAlign w:val="superscript"/>
        </w:rPr>
        <w:t>th</w:t>
      </w:r>
      <w:r>
        <w:t xml:space="preserve"> February @ 12:30 at the Forest of Dean Crematorium and afterwards at the Orangery at </w:t>
      </w:r>
      <w:proofErr w:type="spellStart"/>
      <w:r>
        <w:t>Trioscape</w:t>
      </w:r>
      <w:proofErr w:type="spellEnd"/>
      <w:r w:rsidR="00545EA3">
        <w:t xml:space="preserve"> Garden Centre</w:t>
      </w:r>
      <w:r>
        <w:t>.</w:t>
      </w:r>
      <w:r w:rsidR="00333EA6">
        <w:t xml:space="preserve"> He asked any members that planned to attend to let him know so that he could give the details to Julia.</w:t>
      </w:r>
    </w:p>
    <w:p w14:paraId="4888F1F7" w14:textId="297B1211" w:rsidR="000828DA" w:rsidRPr="008123B9" w:rsidRDefault="00DE4111" w:rsidP="008C4344">
      <w:pPr>
        <w:pStyle w:val="Standard"/>
        <w:ind w:left="1134"/>
        <w:rPr>
          <w:rFonts w:hint="eastAsia"/>
        </w:rPr>
      </w:pPr>
      <w:r>
        <w:t xml:space="preserve">Kelvin </w:t>
      </w:r>
      <w:r w:rsidR="00BC3002">
        <w:t xml:space="preserve">also </w:t>
      </w:r>
      <w:r>
        <w:t>updated the members on John Oakman</w:t>
      </w:r>
      <w:r w:rsidR="00094C40">
        <w:t xml:space="preserve">, </w:t>
      </w:r>
      <w:r w:rsidR="00BC3002">
        <w:t>who is now in the Deer Park Care Home, Ledbury</w:t>
      </w:r>
      <w:r w:rsidR="00333EA6">
        <w:t>, in room 61. He confirmed that John would welcome any visitors but suggested it would be best to ring the home first to arrange a suitable time.</w:t>
      </w:r>
    </w:p>
    <w:p w14:paraId="48B77CA1" w14:textId="77777777" w:rsidR="000828DA" w:rsidRPr="008123B9" w:rsidRDefault="000828DA" w:rsidP="000828DA">
      <w:pPr>
        <w:pStyle w:val="Standard"/>
        <w:ind w:left="1134" w:hanging="1134"/>
        <w:rPr>
          <w:rFonts w:hint="eastAsia"/>
        </w:rPr>
      </w:pPr>
    </w:p>
    <w:p w14:paraId="04BCB329" w14:textId="684950BE"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094C40">
        <w:t>Dorian Osborne, Brian Parker</w:t>
      </w:r>
      <w:r w:rsidR="00333EA6">
        <w:t>, Chris Lathan, Paul Dodd, Chris Yates and John Oakman.</w:t>
      </w:r>
    </w:p>
    <w:p w14:paraId="6F2F4EF5" w14:textId="77777777" w:rsidR="000D0264" w:rsidRPr="008123B9" w:rsidRDefault="000D0264" w:rsidP="000D0264">
      <w:pPr>
        <w:pStyle w:val="Standard"/>
        <w:ind w:left="1134" w:hanging="1134"/>
        <w:rPr>
          <w:rFonts w:hint="eastAsia"/>
        </w:rPr>
      </w:pPr>
    </w:p>
    <w:p w14:paraId="1ABA1DBF" w14:textId="75BD2408"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r w:rsidR="00BC3002">
        <w:t>13</w:t>
      </w:r>
      <w:r w:rsidR="00BC3002" w:rsidRPr="00BC3002">
        <w:rPr>
          <w:vertAlign w:val="superscript"/>
        </w:rPr>
        <w:t>th</w:t>
      </w:r>
      <w:r w:rsidR="00BC3002">
        <w:t xml:space="preserve"> January</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9BE9E37" w:rsidR="000828DA" w:rsidRPr="008123B9" w:rsidRDefault="000828DA" w:rsidP="000828DA">
      <w:pPr>
        <w:pStyle w:val="Standard"/>
        <w:ind w:left="1276" w:hanging="1276"/>
        <w:rPr>
          <w:rFonts w:hint="eastAsia"/>
        </w:rPr>
      </w:pPr>
      <w:r w:rsidRPr="008123B9">
        <w:rPr>
          <w:b/>
          <w:bCs/>
        </w:rPr>
        <w:t xml:space="preserve">Matters Arising: </w:t>
      </w:r>
      <w:r w:rsidR="00A437E9" w:rsidRPr="00A437E9">
        <w:t>None.</w:t>
      </w:r>
    </w:p>
    <w:p w14:paraId="60B5F5BA" w14:textId="77777777" w:rsidR="000828DA" w:rsidRPr="008123B9" w:rsidRDefault="000828DA" w:rsidP="000828DA">
      <w:pPr>
        <w:pStyle w:val="Standard"/>
        <w:rPr>
          <w:rFonts w:hint="eastAsia"/>
          <w:b/>
          <w:bCs/>
        </w:rPr>
      </w:pPr>
    </w:p>
    <w:p w14:paraId="27946BAE" w14:textId="2ED1D65D" w:rsidR="00034D6A" w:rsidRDefault="000828DA" w:rsidP="00DE4111">
      <w:pPr>
        <w:pStyle w:val="Standard"/>
        <w:ind w:left="1276" w:hanging="1276"/>
        <w:rPr>
          <w:rFonts w:hint="eastAsia"/>
        </w:rPr>
      </w:pPr>
      <w:r w:rsidRPr="008123B9">
        <w:rPr>
          <w:b/>
          <w:bCs/>
        </w:rPr>
        <w:t xml:space="preserve">Treasurer: </w:t>
      </w:r>
      <w:r w:rsidR="00545EA3">
        <w:rPr>
          <w:b/>
          <w:bCs/>
        </w:rPr>
        <w:t xml:space="preserve">  </w:t>
      </w:r>
      <w:r w:rsidR="00A437E9">
        <w:t xml:space="preserve">Mike </w:t>
      </w:r>
      <w:r w:rsidR="00034D6A">
        <w:t xml:space="preserve">informed the meeting that the </w:t>
      </w:r>
      <w:r w:rsidR="00DE4111">
        <w:t>club’s finances were in good order.</w:t>
      </w:r>
    </w:p>
    <w:p w14:paraId="58B73EAD" w14:textId="039AFEC4" w:rsidR="00DE4111" w:rsidRPr="00DE4111" w:rsidRDefault="00DE4111" w:rsidP="00DE4111">
      <w:pPr>
        <w:pStyle w:val="Standard"/>
        <w:ind w:left="1276" w:hanging="1276"/>
        <w:rPr>
          <w:rFonts w:hint="eastAsia"/>
        </w:rPr>
      </w:pPr>
      <w:r>
        <w:rPr>
          <w:b/>
          <w:bCs/>
        </w:rPr>
        <w:tab/>
      </w:r>
      <w:r w:rsidRPr="00DE4111">
        <w:t xml:space="preserve">He </w:t>
      </w:r>
      <w:r w:rsidR="00333EA6">
        <w:t>thanked Fraser for organising a very successful quiz night and the attendees for all paying on time.</w:t>
      </w:r>
    </w:p>
    <w:p w14:paraId="15864F86" w14:textId="77777777" w:rsidR="000828DA" w:rsidRPr="008123B9" w:rsidRDefault="000828DA" w:rsidP="000828DA">
      <w:pPr>
        <w:pStyle w:val="Standard"/>
        <w:ind w:left="1276" w:hanging="1276"/>
        <w:rPr>
          <w:rFonts w:hint="eastAsia"/>
          <w:b/>
          <w:bCs/>
        </w:rPr>
      </w:pPr>
    </w:p>
    <w:p w14:paraId="5CA58C8A" w14:textId="71C38BDC" w:rsidR="000828DA" w:rsidRPr="008123B9" w:rsidRDefault="000828DA" w:rsidP="000828DA">
      <w:pPr>
        <w:pStyle w:val="Standard"/>
        <w:ind w:left="1276" w:hanging="1276"/>
        <w:rPr>
          <w:rFonts w:hint="eastAsia"/>
        </w:rPr>
      </w:pPr>
      <w:r w:rsidRPr="008123B9">
        <w:rPr>
          <w:b/>
          <w:bCs/>
        </w:rPr>
        <w:t xml:space="preserve">Speaker Secretary: </w:t>
      </w:r>
      <w:r w:rsidR="003016AC">
        <w:t>Fraser</w:t>
      </w:r>
      <w:r w:rsidR="00D7670A">
        <w:t xml:space="preserve"> confirmed that the speaker programme was in </w:t>
      </w:r>
      <w:r w:rsidR="000A776B">
        <w:t>place</w:t>
      </w:r>
      <w:r w:rsidR="008153FE">
        <w:t>.</w:t>
      </w:r>
      <w:r w:rsidR="000A776B">
        <w:t xml:space="preserve"> </w:t>
      </w:r>
      <w:r w:rsidR="008153FE">
        <w:t xml:space="preserve">He </w:t>
      </w:r>
      <w:r w:rsidR="00333EA6">
        <w:t xml:space="preserve">apologised that the February edition of the Newsletter would be later than normal as he </w:t>
      </w:r>
      <w:r w:rsidR="008153FE">
        <w:t xml:space="preserve">recently had </w:t>
      </w:r>
      <w:r w:rsidR="00333EA6">
        <w:t>to replace his laptop and it would take some time to transfer all his files.</w:t>
      </w:r>
    </w:p>
    <w:p w14:paraId="560D6133" w14:textId="77777777" w:rsidR="000828DA" w:rsidRDefault="000828DA" w:rsidP="000828DA">
      <w:pPr>
        <w:pStyle w:val="Standard"/>
        <w:rPr>
          <w:rFonts w:hint="eastAsia"/>
          <w:b/>
          <w:bCs/>
        </w:rPr>
      </w:pPr>
    </w:p>
    <w:p w14:paraId="3CEF5B8D" w14:textId="1D2BBEF8" w:rsidR="003016AC" w:rsidRDefault="000828DA" w:rsidP="00D7670A">
      <w:pPr>
        <w:pStyle w:val="Standard"/>
        <w:ind w:left="1418" w:hanging="1418"/>
      </w:pPr>
      <w:bookmarkStart w:id="0" w:name="_Hlk179301005"/>
      <w:r>
        <w:rPr>
          <w:b/>
          <w:bCs/>
        </w:rPr>
        <w:t xml:space="preserve">Social </w:t>
      </w:r>
      <w:r w:rsidR="00197795">
        <w:rPr>
          <w:b/>
          <w:bCs/>
        </w:rPr>
        <w:t>Secretary</w:t>
      </w:r>
      <w:r w:rsidRPr="005D7623">
        <w:t>:</w:t>
      </w:r>
      <w:r w:rsidR="005D7623" w:rsidRPr="005D7623">
        <w:t xml:space="preserve"> </w:t>
      </w:r>
      <w:bookmarkEnd w:id="0"/>
      <w:r w:rsidR="00D7670A">
        <w:t xml:space="preserve">David confirmed that </w:t>
      </w:r>
      <w:r w:rsidR="001D0076">
        <w:t>Paul Dodd had everything in place for the Pub Lunch at the Farmers Arms on the 3</w:t>
      </w:r>
      <w:r w:rsidR="001D0076" w:rsidRPr="001D0076">
        <w:rPr>
          <w:vertAlign w:val="superscript"/>
        </w:rPr>
        <w:t>rd</w:t>
      </w:r>
      <w:r w:rsidR="001D0076">
        <w:t xml:space="preserve"> February.</w:t>
      </w:r>
    </w:p>
    <w:p w14:paraId="5A106E2A" w14:textId="757DD7A6" w:rsidR="001D0076" w:rsidRDefault="001D0076" w:rsidP="00D7670A">
      <w:pPr>
        <w:pStyle w:val="Standard"/>
        <w:ind w:left="1418" w:hanging="1418"/>
      </w:pPr>
      <w:r>
        <w:rPr>
          <w:b/>
          <w:bCs/>
        </w:rPr>
        <w:tab/>
      </w:r>
      <w:r w:rsidR="00985476" w:rsidRPr="00985476">
        <w:t>Mike</w:t>
      </w:r>
      <w:r w:rsidR="00985476">
        <w:t xml:space="preserve"> reminded members of the Skittles Evening on the 18</w:t>
      </w:r>
      <w:r w:rsidR="00985476" w:rsidRPr="00985476">
        <w:rPr>
          <w:vertAlign w:val="superscript"/>
        </w:rPr>
        <w:t>th</w:t>
      </w:r>
      <w:r w:rsidR="00985476">
        <w:t xml:space="preserve"> February and Kelvin said that he would be sending out a reminder in a few days.</w:t>
      </w:r>
    </w:p>
    <w:p w14:paraId="4D3C41E9" w14:textId="4FEFE27D" w:rsidR="00985476" w:rsidRDefault="00985476" w:rsidP="008153FE">
      <w:pPr>
        <w:pStyle w:val="Standard"/>
        <w:ind w:left="1418" w:hanging="1418"/>
      </w:pPr>
      <w:r>
        <w:tab/>
        <w:t>Mike confirmed that the Summer Party would be on the 28</w:t>
      </w:r>
      <w:r w:rsidRPr="00985476">
        <w:rPr>
          <w:vertAlign w:val="superscript"/>
        </w:rPr>
        <w:t>th</w:t>
      </w:r>
      <w:r>
        <w:t xml:space="preserve"> July and that the same entertainers as last year had been booked again.</w:t>
      </w:r>
      <w:r w:rsidR="008153FE">
        <w:t xml:space="preserve"> </w:t>
      </w:r>
      <w:r>
        <w:t>He also aske</w:t>
      </w:r>
      <w:r>
        <w:rPr>
          <w:rFonts w:hint="eastAsia"/>
        </w:rPr>
        <w:t>d</w:t>
      </w:r>
      <w:r>
        <w:t xml:space="preserve"> members what they would prefer to do for the 2026 Christmas Lunch, and Fraser said </w:t>
      </w:r>
      <w:r>
        <w:lastRenderedPageBreak/>
        <w:t>that he was looking into the suitability of the Bell Hotel in Coleford as a possible option.</w:t>
      </w:r>
    </w:p>
    <w:p w14:paraId="11FE132D" w14:textId="6C4F5B56" w:rsidR="00985476" w:rsidRPr="00985476" w:rsidRDefault="00985476" w:rsidP="00D7670A">
      <w:pPr>
        <w:pStyle w:val="Standard"/>
        <w:ind w:left="1418" w:hanging="1418"/>
        <w:rPr>
          <w:rFonts w:hint="eastAsia"/>
        </w:rPr>
      </w:pPr>
      <w:r>
        <w:tab/>
        <w:t>Mike also asked for additional volunteers to come forward to help Paul Dodd to organise Pub lunches.</w:t>
      </w:r>
    </w:p>
    <w:p w14:paraId="59D49A44" w14:textId="77777777" w:rsidR="00787EB4" w:rsidRDefault="00787EB4" w:rsidP="00787EB4">
      <w:pPr>
        <w:pStyle w:val="Standard"/>
        <w:ind w:left="1418" w:firstLine="22"/>
        <w:rPr>
          <w:rFonts w:hint="eastAsia"/>
        </w:rPr>
      </w:pPr>
    </w:p>
    <w:p w14:paraId="22DCFB55" w14:textId="430462C9" w:rsidR="000828DA" w:rsidRDefault="000828DA" w:rsidP="000828DA">
      <w:pPr>
        <w:pStyle w:val="Standard"/>
        <w:ind w:left="1276" w:hanging="1276"/>
        <w:rPr>
          <w:rFonts w:hint="eastAsia"/>
        </w:rPr>
      </w:pPr>
      <w:r>
        <w:rPr>
          <w:b/>
          <w:bCs/>
        </w:rPr>
        <w:t xml:space="preserve">Webmaster: </w:t>
      </w:r>
      <w:r w:rsidR="003450C9">
        <w:t xml:space="preserve">Ray </w:t>
      </w:r>
      <w:r w:rsidR="00985476">
        <w:t>confirmed that the password for the members area of the website was Gorsley25</w:t>
      </w:r>
    </w:p>
    <w:p w14:paraId="12A2B2FD" w14:textId="77777777" w:rsidR="000828DA" w:rsidRDefault="000828DA" w:rsidP="000828DA">
      <w:pPr>
        <w:pStyle w:val="Standard"/>
        <w:ind w:left="720" w:hanging="720"/>
        <w:rPr>
          <w:rFonts w:hint="eastAsia"/>
          <w:b/>
          <w:bCs/>
        </w:rPr>
      </w:pPr>
    </w:p>
    <w:p w14:paraId="2007B817" w14:textId="7953ED29" w:rsidR="001563E5" w:rsidRDefault="000828DA" w:rsidP="00985476">
      <w:pPr>
        <w:pStyle w:val="Standard"/>
        <w:ind w:left="1276" w:hanging="1276"/>
      </w:pPr>
      <w:r>
        <w:rPr>
          <w:b/>
          <w:bCs/>
        </w:rPr>
        <w:t xml:space="preserve">AOB: </w:t>
      </w:r>
      <w:r>
        <w:rPr>
          <w:b/>
          <w:bCs/>
        </w:rPr>
        <w:tab/>
      </w:r>
      <w:r w:rsidR="00985476">
        <w:t>Kelvin informe</w:t>
      </w:r>
      <w:r w:rsidR="00985476">
        <w:rPr>
          <w:rFonts w:hint="eastAsia"/>
        </w:rPr>
        <w:t>d</w:t>
      </w:r>
      <w:r w:rsidR="00985476">
        <w:t xml:space="preserve"> members that an updated version of the Members Booklet was available on the website.</w:t>
      </w:r>
    </w:p>
    <w:p w14:paraId="53E85C42" w14:textId="1ADAD84E" w:rsidR="00985476" w:rsidRPr="00985476" w:rsidRDefault="00985476" w:rsidP="00985476">
      <w:pPr>
        <w:pStyle w:val="Standard"/>
        <w:ind w:left="1276" w:hanging="1276"/>
        <w:rPr>
          <w:rFonts w:hint="eastAsia"/>
        </w:rPr>
      </w:pPr>
      <w:r>
        <w:rPr>
          <w:b/>
          <w:bCs/>
        </w:rPr>
        <w:tab/>
      </w:r>
      <w:r w:rsidRPr="00985476">
        <w:t xml:space="preserve">Ray </w:t>
      </w:r>
      <w:r>
        <w:t xml:space="preserve">told the meeting that he was producing a map to show where defibrillators </w:t>
      </w:r>
      <w:r w:rsidR="00093A77">
        <w:t>close to the hall were located, and that a copy of the map would be displayed on the hall’s notice board</w:t>
      </w:r>
      <w:r w:rsidR="008153FE">
        <w:t xml:space="preserve"> as soon as it was available</w:t>
      </w:r>
      <w:r w:rsidR="00093A77">
        <w:t>.</w:t>
      </w:r>
    </w:p>
    <w:p w14:paraId="5D0BA84D" w14:textId="77777777" w:rsidR="001563E5" w:rsidRDefault="001563E5" w:rsidP="009A2A99">
      <w:pPr>
        <w:rPr>
          <w:b/>
          <w:bCs/>
        </w:rPr>
      </w:pPr>
    </w:p>
    <w:p w14:paraId="403C437B" w14:textId="2C56B76A"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093A77">
        <w:t>Fraser Gunn – “The Great Fire of Windsor”</w:t>
      </w:r>
    </w:p>
    <w:p w14:paraId="2983139B" w14:textId="77777777" w:rsidR="00C67636" w:rsidRDefault="00C67636" w:rsidP="00C67636">
      <w:pPr>
        <w:rPr>
          <w:b/>
          <w:bCs/>
        </w:rPr>
      </w:pPr>
    </w:p>
    <w:p w14:paraId="3D7272BA" w14:textId="7A58078F" w:rsidR="00A758A9" w:rsidRDefault="00A90EC3" w:rsidP="00A90EC3">
      <w:pPr>
        <w:pStyle w:val="Standard"/>
        <w:ind w:left="851"/>
      </w:pPr>
      <w:r>
        <w:t>For the benefit of the new members at the meeting Fraser started his talk by outlini</w:t>
      </w:r>
      <w:r>
        <w:rPr>
          <w:rFonts w:hint="eastAsia"/>
        </w:rPr>
        <w:t>ng</w:t>
      </w:r>
      <w:r>
        <w:t xml:space="preserve"> his </w:t>
      </w:r>
      <w:r w:rsidR="00D030AD">
        <w:t>30-year</w:t>
      </w:r>
      <w:r>
        <w:t xml:space="preserve"> career in the fire service which started in 1967 in Plymouth.</w:t>
      </w:r>
    </w:p>
    <w:p w14:paraId="56179706" w14:textId="72791607" w:rsidR="00D030AD" w:rsidRDefault="00D030AD" w:rsidP="00A90EC3">
      <w:pPr>
        <w:pStyle w:val="Standard"/>
        <w:ind w:left="851"/>
      </w:pPr>
      <w:r>
        <w:t xml:space="preserve">Before </w:t>
      </w:r>
      <w:r w:rsidR="008153FE">
        <w:t>detailing</w:t>
      </w:r>
      <w:r>
        <w:t xml:space="preserve"> wha</w:t>
      </w:r>
      <w:r>
        <w:rPr>
          <w:rFonts w:hint="eastAsia"/>
        </w:rPr>
        <w:t>t</w:t>
      </w:r>
      <w:r>
        <w:t xml:space="preserve"> happened leading up to and during the fire he explained that although Berkshire is a relatively small county it had many high-risk sites. These include the castle, Ascot racecourse, Eton college, Broadmoor hospita</w:t>
      </w:r>
      <w:r>
        <w:rPr>
          <w:rFonts w:hint="eastAsia"/>
        </w:rPr>
        <w:t>l</w:t>
      </w:r>
      <w:r>
        <w:t xml:space="preserve"> and many more.</w:t>
      </w:r>
    </w:p>
    <w:p w14:paraId="32DF1B03" w14:textId="4D0A8280" w:rsidR="00D030AD" w:rsidRDefault="00D030AD" w:rsidP="00A90EC3">
      <w:pPr>
        <w:pStyle w:val="Standard"/>
        <w:ind w:left="851"/>
      </w:pPr>
      <w:r>
        <w:t>The castle fire started at 11:15 am on the 20</w:t>
      </w:r>
      <w:r w:rsidRPr="00D030AD">
        <w:rPr>
          <w:vertAlign w:val="superscript"/>
        </w:rPr>
        <w:t>th</w:t>
      </w:r>
      <w:r>
        <w:t xml:space="preserve"> November 1992 in the Queens Chapel, which although emptied of its contents was being used by a team of picture restorers while extensive re-wiring of the castle was taking place. At the height of the fire 225 firemen were involved in fighting the blaze while many staff and volunteers were removing large numbers of valuable items</w:t>
      </w:r>
      <w:r w:rsidR="00545EA3">
        <w:t xml:space="preserve"> from the affected areas</w:t>
      </w:r>
      <w:r>
        <w:t xml:space="preserve">. </w:t>
      </w:r>
      <w:r w:rsidR="00545EA3">
        <w:t>Fraser explained that after 5 hours the fire was brought under control</w:t>
      </w:r>
      <w:r w:rsidR="00545EA3">
        <w:rPr>
          <w:rFonts w:hint="eastAsia"/>
        </w:rPr>
        <w:t>,</w:t>
      </w:r>
      <w:r w:rsidR="00545EA3">
        <w:t xml:space="preserve"> but it continued for a further 5 hours, and 60 fireman and 8 fire appliances remained on site for 6 days to ensure that it did not break out again.</w:t>
      </w:r>
    </w:p>
    <w:p w14:paraId="744393FB" w14:textId="26EDB79B" w:rsidR="00545EA3" w:rsidRDefault="00545EA3" w:rsidP="00A90EC3">
      <w:pPr>
        <w:pStyle w:val="Standard"/>
        <w:ind w:left="851"/>
        <w:rPr>
          <w:rFonts w:hint="eastAsia"/>
        </w:rPr>
      </w:pPr>
      <w:r>
        <w:t xml:space="preserve">Fraser completed his talk by informing members that in 1994 a 5-year restoration </w:t>
      </w:r>
      <w:r w:rsidR="008153FE">
        <w:t xml:space="preserve">project </w:t>
      </w:r>
      <w:r>
        <w:t>began with a budget of £40 million. The work was completed 6 months early and under budget at a cost of £36.5 million.</w:t>
      </w:r>
    </w:p>
    <w:p w14:paraId="3D8CDAA4" w14:textId="77777777" w:rsidR="001563E5" w:rsidRDefault="001563E5" w:rsidP="00E526CB">
      <w:pPr>
        <w:pStyle w:val="Standard"/>
        <w:ind w:left="851"/>
        <w:rPr>
          <w:rFonts w:hint="eastAsia"/>
        </w:rPr>
      </w:pPr>
    </w:p>
    <w:p w14:paraId="111BA09B" w14:textId="5FACE5E5" w:rsidR="002E0620" w:rsidRPr="0026138F" w:rsidRDefault="00093A77" w:rsidP="00195CED">
      <w:pPr>
        <w:pStyle w:val="Standard"/>
        <w:ind w:left="851"/>
        <w:rPr>
          <w:rFonts w:hint="eastAsia"/>
        </w:rPr>
      </w:pPr>
      <w:r>
        <w:t>David Clowes</w:t>
      </w:r>
      <w:r w:rsidR="00046320">
        <w:t xml:space="preserve"> </w:t>
      </w:r>
      <w:r w:rsidR="003E4736" w:rsidRPr="0026138F">
        <w:t xml:space="preserve">thanked </w:t>
      </w:r>
      <w:r>
        <w:t>Fraser</w:t>
      </w:r>
      <w:r w:rsidR="00046320">
        <w:t xml:space="preserve"> </w:t>
      </w:r>
      <w:r w:rsidR="003E4736" w:rsidRPr="0026138F">
        <w:t xml:space="preserve">for </w:t>
      </w:r>
      <w:r w:rsidR="00026B4C">
        <w:t>h</w:t>
      </w:r>
      <w:r w:rsidR="00046320">
        <w:t>is</w:t>
      </w:r>
      <w:r w:rsidR="00026B4C">
        <w:t xml:space="preserve"> </w:t>
      </w:r>
      <w:r w:rsidR="00046320">
        <w:t>extremely</w:t>
      </w:r>
      <w:r w:rsidR="002340F5">
        <w:t xml:space="preserve"> </w:t>
      </w:r>
      <w:r w:rsidR="001162AD" w:rsidRPr="0026138F">
        <w:t xml:space="preserve">interesting </w:t>
      </w:r>
      <w:r w:rsidR="004240E8">
        <w:t xml:space="preserve">and informative </w:t>
      </w:r>
      <w:r w:rsidR="003E4736" w:rsidRPr="0026138F">
        <w:t>talk</w:t>
      </w:r>
      <w:r w:rsidR="004206DE">
        <w:t xml:space="preserve">, and </w:t>
      </w:r>
      <w:r w:rsidR="00602B90">
        <w:t xml:space="preserve">the </w:t>
      </w:r>
      <w:r w:rsidR="00602B90" w:rsidRPr="0026138F">
        <w:t>members</w:t>
      </w:r>
      <w:r w:rsidR="003E4736" w:rsidRPr="0026138F">
        <w:t xml:space="preserve"> </w:t>
      </w:r>
      <w:r w:rsidR="004206DE">
        <w:t>showed</w:t>
      </w:r>
      <w:r w:rsidR="003E4736" w:rsidRPr="0026138F">
        <w:t xml:space="preserve"> their appreciation with a warm round of applause.</w:t>
      </w:r>
    </w:p>
    <w:p w14:paraId="2EB26FAB" w14:textId="77777777" w:rsidR="000828DA" w:rsidRPr="001F3137" w:rsidRDefault="000828DA" w:rsidP="000828DA">
      <w:pPr>
        <w:pStyle w:val="Standard"/>
        <w:rPr>
          <w:rFonts w:hint="eastAsia"/>
        </w:rPr>
      </w:pPr>
    </w:p>
    <w:p w14:paraId="0E72C9BE" w14:textId="443B9F89"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8C4344">
        <w:rPr>
          <w:bCs/>
        </w:rPr>
        <w:t xml:space="preserve">Graham </w:t>
      </w:r>
      <w:r w:rsidR="00093A77">
        <w:rPr>
          <w:bCs/>
        </w:rPr>
        <w:t>Mawdsley</w:t>
      </w:r>
      <w:r w:rsidR="008C4344">
        <w:rPr>
          <w:bCs/>
        </w:rPr>
        <w:t>.</w:t>
      </w:r>
    </w:p>
    <w:p w14:paraId="64B23099" w14:textId="77777777" w:rsidR="000828DA" w:rsidRDefault="000828DA" w:rsidP="000828DA">
      <w:pPr>
        <w:pStyle w:val="Standard"/>
        <w:rPr>
          <w:rFonts w:hint="eastAsia"/>
          <w:b/>
          <w:bCs/>
        </w:rPr>
      </w:pPr>
    </w:p>
    <w:p w14:paraId="7C39AFCA" w14:textId="3035A938"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0813A0">
        <w:rPr>
          <w:bCs/>
        </w:rPr>
        <w:t>w</w:t>
      </w:r>
      <w:r w:rsidR="008C4344">
        <w:rPr>
          <w:bCs/>
        </w:rPr>
        <w:t>as one</w:t>
      </w:r>
      <w:r w:rsidR="000813A0">
        <w:rPr>
          <w:bCs/>
        </w:rPr>
        <w:t xml:space="preserve"> birthday</w:t>
      </w:r>
      <w:r w:rsidR="003450C9">
        <w:rPr>
          <w:bCs/>
        </w:rPr>
        <w:t xml:space="preserve"> to celebrate. </w:t>
      </w:r>
    </w:p>
    <w:p w14:paraId="3BAB7AED" w14:textId="0CBB061F" w:rsidR="00AC178B" w:rsidRDefault="00AC178B" w:rsidP="000D0264">
      <w:pPr>
        <w:pStyle w:val="Standard"/>
        <w:suppressAutoHyphens w:val="0"/>
        <w:textAlignment w:val="auto"/>
        <w:rPr>
          <w:rFonts w:hint="eastAsia"/>
          <w:bCs/>
        </w:rPr>
      </w:pPr>
      <w:r>
        <w:rPr>
          <w:bCs/>
        </w:rPr>
        <w:tab/>
      </w:r>
      <w:r>
        <w:rPr>
          <w:bCs/>
        </w:rPr>
        <w:tab/>
      </w:r>
      <w:r w:rsidR="00A90EC3">
        <w:rPr>
          <w:bCs/>
        </w:rPr>
        <w:t>Graham Baum</w:t>
      </w:r>
      <w:r w:rsidR="008C4344">
        <w:rPr>
          <w:bCs/>
        </w:rPr>
        <w:t xml:space="preserve"> on the </w:t>
      </w:r>
      <w:r w:rsidR="00A90EC3">
        <w:rPr>
          <w:bCs/>
        </w:rPr>
        <w:t>30</w:t>
      </w:r>
      <w:r w:rsidR="00A90EC3" w:rsidRPr="00A90EC3">
        <w:rPr>
          <w:bCs/>
          <w:vertAlign w:val="superscript"/>
        </w:rPr>
        <w:t>th</w:t>
      </w:r>
      <w:r w:rsidR="00A90EC3">
        <w:rPr>
          <w:bCs/>
        </w:rPr>
        <w:t xml:space="preserve"> January.</w:t>
      </w:r>
    </w:p>
    <w:p w14:paraId="75C09D7F" w14:textId="55F254D5" w:rsidR="003450C9" w:rsidRDefault="003450C9" w:rsidP="003450C9">
      <w:pPr>
        <w:pStyle w:val="Standard"/>
        <w:suppressAutoHyphens w:val="0"/>
        <w:ind w:left="720" w:firstLine="720"/>
        <w:textAlignment w:val="auto"/>
        <w:rPr>
          <w:rFonts w:hint="eastAsia"/>
          <w:bCs/>
        </w:rPr>
      </w:pPr>
      <w:r>
        <w:rPr>
          <w:bCs/>
        </w:rPr>
        <w:t xml:space="preserve">There </w:t>
      </w:r>
      <w:r w:rsidR="007446B4">
        <w:rPr>
          <w:bCs/>
        </w:rPr>
        <w:t xml:space="preserve">was </w:t>
      </w:r>
      <w:r w:rsidR="008153FE">
        <w:rPr>
          <w:bCs/>
        </w:rPr>
        <w:t xml:space="preserve">also </w:t>
      </w:r>
      <w:r w:rsidR="007446B4">
        <w:rPr>
          <w:bCs/>
        </w:rPr>
        <w:t>one</w:t>
      </w:r>
      <w:r w:rsidR="008C4344">
        <w:rPr>
          <w:bCs/>
        </w:rPr>
        <w:t xml:space="preserve"> </w:t>
      </w:r>
      <w:r w:rsidR="001563E5">
        <w:rPr>
          <w:bCs/>
        </w:rPr>
        <w:t xml:space="preserve">membership </w:t>
      </w:r>
      <w:r>
        <w:rPr>
          <w:bCs/>
        </w:rPr>
        <w:t>anniversar</w:t>
      </w:r>
      <w:r w:rsidR="007446B4">
        <w:rPr>
          <w:bCs/>
        </w:rPr>
        <w:t>y</w:t>
      </w:r>
      <w:r>
        <w:rPr>
          <w:bCs/>
        </w:rPr>
        <w:t xml:space="preserve"> to celebrate</w:t>
      </w:r>
      <w:r w:rsidR="001563E5">
        <w:rPr>
          <w:bCs/>
        </w:rPr>
        <w:t>.</w:t>
      </w:r>
    </w:p>
    <w:p w14:paraId="686370BE" w14:textId="41E2A5B4" w:rsidR="008C4344" w:rsidRDefault="007446B4" w:rsidP="003450C9">
      <w:pPr>
        <w:pStyle w:val="Standard"/>
        <w:suppressAutoHyphens w:val="0"/>
        <w:ind w:left="720" w:firstLine="720"/>
        <w:textAlignment w:val="auto"/>
        <w:rPr>
          <w:rFonts w:hint="eastAsia"/>
          <w:bCs/>
        </w:rPr>
      </w:pPr>
      <w:r>
        <w:rPr>
          <w:bCs/>
        </w:rPr>
        <w:t>Peter Hayes – 16 years on the 9</w:t>
      </w:r>
      <w:r w:rsidRPr="007446B4">
        <w:rPr>
          <w:bCs/>
          <w:vertAlign w:val="superscript"/>
        </w:rPr>
        <w:t>th</w:t>
      </w:r>
      <w:r>
        <w:rPr>
          <w:bCs/>
        </w:rPr>
        <w:t xml:space="preserve"> February</w:t>
      </w:r>
    </w:p>
    <w:p w14:paraId="10BEEF63" w14:textId="4CAD641E" w:rsidR="001563E5" w:rsidRDefault="001563E5" w:rsidP="008153FE">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7446B4">
        <w:rPr>
          <w:bCs/>
        </w:rPr>
        <w:t>one-line jokes</w:t>
      </w:r>
      <w:r w:rsidR="008C4344">
        <w:rPr>
          <w:bCs/>
        </w:rPr>
        <w:t>.</w:t>
      </w:r>
    </w:p>
    <w:p w14:paraId="2D05205A" w14:textId="0C5C6253" w:rsidR="000828DA"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8C4344">
        <w:rPr>
          <w:bCs/>
        </w:rPr>
        <w:t>a couple of jokes</w:t>
      </w:r>
      <w:r w:rsidR="007C0F64">
        <w:rPr>
          <w:bCs/>
        </w:rPr>
        <w:t xml:space="preserve"> 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22837766" w:rsidR="000828DA" w:rsidRDefault="000828DA" w:rsidP="000828DA">
      <w:pPr>
        <w:pStyle w:val="Standard"/>
        <w:rPr>
          <w:rFonts w:hint="eastAsia"/>
        </w:rPr>
      </w:pPr>
      <w:r>
        <w:rPr>
          <w:b/>
          <w:bCs/>
        </w:rPr>
        <w:t xml:space="preserve">Next Meeting: </w:t>
      </w:r>
      <w:r w:rsidR="00093A77">
        <w:t>10</w:t>
      </w:r>
      <w:r w:rsidR="00093A77" w:rsidRPr="00093A77">
        <w:rPr>
          <w:vertAlign w:val="superscript"/>
        </w:rPr>
        <w:t>th</w:t>
      </w:r>
      <w:r w:rsidR="00093A77">
        <w:t xml:space="preserve"> February</w:t>
      </w:r>
      <w:r w:rsidR="007C0F64">
        <w:t xml:space="preserve"> 2026</w:t>
      </w:r>
    </w:p>
    <w:p w14:paraId="5C4DEC43" w14:textId="77777777" w:rsidR="000828DA" w:rsidRDefault="000828DA" w:rsidP="000828DA">
      <w:pPr>
        <w:pStyle w:val="Standard"/>
        <w:rPr>
          <w:rFonts w:hint="eastAsia"/>
          <w:b/>
          <w:bCs/>
        </w:rPr>
      </w:pPr>
    </w:p>
    <w:p w14:paraId="676B9C20" w14:textId="40D0A2E3" w:rsidR="004240E8" w:rsidRPr="008153FE" w:rsidRDefault="00AB7132" w:rsidP="008153FE">
      <w:pPr>
        <w:pStyle w:val="Standard"/>
      </w:pPr>
      <w:r>
        <w:rPr>
          <w:b/>
          <w:bCs/>
        </w:rPr>
        <w:t>Next Speaker</w:t>
      </w:r>
      <w:r w:rsidR="00C326A8" w:rsidRPr="00C326A8">
        <w:rPr>
          <w:b/>
          <w:bCs/>
        </w:rPr>
        <w:t>:</w:t>
      </w:r>
      <w:r w:rsidR="002D7063" w:rsidRPr="00C326A8">
        <w:rPr>
          <w:b/>
          <w:bCs/>
        </w:rPr>
        <w:t xml:space="preserve"> </w:t>
      </w:r>
      <w:r w:rsidR="00093A77">
        <w:t>Nigel Lloyd Jones, Glos Road Safety</w:t>
      </w:r>
      <w:r w:rsidR="000D0264">
        <w:t xml:space="preserve"> – “</w:t>
      </w:r>
      <w:r w:rsidR="00093A77">
        <w:t>Drive Safer for Longer</w:t>
      </w:r>
      <w:r w:rsidR="000D0264">
        <w:t>”</w:t>
      </w:r>
    </w:p>
    <w:p w14:paraId="1CA2E662" w14:textId="77777777" w:rsidR="004240E8" w:rsidRDefault="004240E8" w:rsidP="00EE7302">
      <w:pPr>
        <w:rPr>
          <w:sz w:val="28"/>
          <w:szCs w:val="28"/>
        </w:rPr>
      </w:pPr>
    </w:p>
    <w:p w14:paraId="5BCA6301" w14:textId="20038A13" w:rsidR="00336BF9" w:rsidRPr="00D20B76" w:rsidRDefault="00B83A19" w:rsidP="00EE7302">
      <w:pPr>
        <w:rPr>
          <w:sz w:val="28"/>
          <w:szCs w:val="28"/>
        </w:rPr>
      </w:pPr>
      <w:r>
        <w:rPr>
          <w:sz w:val="28"/>
          <w:szCs w:val="28"/>
        </w:rPr>
        <w:lastRenderedPageBreak/>
        <w:t>Signed: ………………………..</w:t>
      </w:r>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4240E8">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E4FD2" w14:textId="77777777" w:rsidR="00EB5179" w:rsidRDefault="00EB5179">
      <w:r>
        <w:separator/>
      </w:r>
    </w:p>
  </w:endnote>
  <w:endnote w:type="continuationSeparator" w:id="0">
    <w:p w14:paraId="3C6B3A89" w14:textId="77777777" w:rsidR="00EB5179" w:rsidRDefault="00EB5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607CD" w14:textId="77777777" w:rsidR="00EB5179" w:rsidRDefault="00EB5179">
      <w:r>
        <w:rPr>
          <w:color w:val="000000"/>
        </w:rPr>
        <w:separator/>
      </w:r>
    </w:p>
  </w:footnote>
  <w:footnote w:type="continuationSeparator" w:id="0">
    <w:p w14:paraId="5DAC8244" w14:textId="77777777" w:rsidR="00EB5179" w:rsidRDefault="00EB5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4D6A"/>
    <w:rsid w:val="00035A45"/>
    <w:rsid w:val="000405ED"/>
    <w:rsid w:val="00046320"/>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A77"/>
    <w:rsid w:val="00093D0D"/>
    <w:rsid w:val="00094C40"/>
    <w:rsid w:val="000971CD"/>
    <w:rsid w:val="000A5B43"/>
    <w:rsid w:val="000A776B"/>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CB5"/>
    <w:rsid w:val="001357F7"/>
    <w:rsid w:val="00142135"/>
    <w:rsid w:val="00142A55"/>
    <w:rsid w:val="0015084A"/>
    <w:rsid w:val="001563E5"/>
    <w:rsid w:val="00160A07"/>
    <w:rsid w:val="00163A99"/>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0076"/>
    <w:rsid w:val="001D329C"/>
    <w:rsid w:val="001D36FD"/>
    <w:rsid w:val="001D5264"/>
    <w:rsid w:val="001F3137"/>
    <w:rsid w:val="001F316A"/>
    <w:rsid w:val="001F431E"/>
    <w:rsid w:val="001F59B6"/>
    <w:rsid w:val="001F627E"/>
    <w:rsid w:val="001F7939"/>
    <w:rsid w:val="00202A34"/>
    <w:rsid w:val="00202B0C"/>
    <w:rsid w:val="00202C79"/>
    <w:rsid w:val="00205988"/>
    <w:rsid w:val="00212028"/>
    <w:rsid w:val="00215D20"/>
    <w:rsid w:val="0022050D"/>
    <w:rsid w:val="00225FCB"/>
    <w:rsid w:val="002261B7"/>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3EA6"/>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14EE"/>
    <w:rsid w:val="003947CD"/>
    <w:rsid w:val="00396869"/>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29BC"/>
    <w:rsid w:val="004B7BF8"/>
    <w:rsid w:val="004D0054"/>
    <w:rsid w:val="004D005B"/>
    <w:rsid w:val="004D0363"/>
    <w:rsid w:val="004D1ADD"/>
    <w:rsid w:val="004D3002"/>
    <w:rsid w:val="004D476F"/>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45EA3"/>
    <w:rsid w:val="00552727"/>
    <w:rsid w:val="00554608"/>
    <w:rsid w:val="005559A4"/>
    <w:rsid w:val="00555E4F"/>
    <w:rsid w:val="005641FD"/>
    <w:rsid w:val="00564950"/>
    <w:rsid w:val="005662E8"/>
    <w:rsid w:val="005756A6"/>
    <w:rsid w:val="005774FB"/>
    <w:rsid w:val="00583292"/>
    <w:rsid w:val="00591619"/>
    <w:rsid w:val="00596102"/>
    <w:rsid w:val="00597252"/>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46B4"/>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3FE"/>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3BD2"/>
    <w:rsid w:val="00876783"/>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85476"/>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49BE"/>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58A9"/>
    <w:rsid w:val="00A760E5"/>
    <w:rsid w:val="00A83082"/>
    <w:rsid w:val="00A835A4"/>
    <w:rsid w:val="00A87B7E"/>
    <w:rsid w:val="00A90EC3"/>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C3002"/>
    <w:rsid w:val="00BD07B3"/>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030AD"/>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7670A"/>
    <w:rsid w:val="00D83CE7"/>
    <w:rsid w:val="00D84F83"/>
    <w:rsid w:val="00D84FF4"/>
    <w:rsid w:val="00D873A7"/>
    <w:rsid w:val="00D876A7"/>
    <w:rsid w:val="00D91EC5"/>
    <w:rsid w:val="00D93690"/>
    <w:rsid w:val="00D95EFF"/>
    <w:rsid w:val="00DA3837"/>
    <w:rsid w:val="00DB3443"/>
    <w:rsid w:val="00DD1178"/>
    <w:rsid w:val="00DD2876"/>
    <w:rsid w:val="00DD3FF7"/>
    <w:rsid w:val="00DD454A"/>
    <w:rsid w:val="00DD60CD"/>
    <w:rsid w:val="00DD65CF"/>
    <w:rsid w:val="00DD7AD3"/>
    <w:rsid w:val="00DE4111"/>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456AF"/>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B5179"/>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2A41"/>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3</Pages>
  <Words>869</Words>
  <Characters>4467</Characters>
  <Application>Microsoft Office Word</Application>
  <DocSecurity>0</DocSecurity>
  <Lines>120</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7</cp:revision>
  <cp:lastPrinted>2025-06-10T15:43:00Z</cp:lastPrinted>
  <dcterms:created xsi:type="dcterms:W3CDTF">2026-01-27T15:50:00Z</dcterms:created>
  <dcterms:modified xsi:type="dcterms:W3CDTF">2026-01-27T19:02:00Z</dcterms:modified>
</cp:coreProperties>
</file>